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4959" w:rsidRDefault="00274959"/>
    <w:p w:rsidR="00F01C4E" w:rsidRPr="00B01946" w:rsidRDefault="00CF157D" w:rsidP="00B01946">
      <w:pPr>
        <w:pStyle w:val="a7"/>
        <w:numPr>
          <w:ilvl w:val="0"/>
          <w:numId w:val="1"/>
        </w:numPr>
        <w:rPr>
          <w:rFonts w:ascii="Lucida Sans" w:hAnsi="Lucida Sans"/>
          <w:b/>
          <w:bCs/>
          <w:lang w:val="en-US"/>
        </w:rPr>
      </w:pPr>
      <w:r w:rsidRPr="00B01946">
        <w:rPr>
          <w:rFonts w:ascii="Lucida Sans" w:hAnsi="Lucida Sans"/>
          <w:b/>
          <w:bCs/>
          <w:lang w:val="en-US"/>
        </w:rPr>
        <w:t>Short description of the project</w:t>
      </w:r>
    </w:p>
    <w:p w:rsidR="00B01946" w:rsidRDefault="00776EAA" w:rsidP="00A43E86">
      <w:pPr>
        <w:rPr>
          <w:rFonts w:ascii="Lucida Sans" w:hAnsi="Lucida Sans"/>
          <w:lang w:val="en-US"/>
        </w:rPr>
      </w:pPr>
      <w:r w:rsidRPr="00776EAA">
        <w:rPr>
          <w:rFonts w:ascii="Lucida Sans" w:hAnsi="Lucida Sans"/>
          <w:lang w:val="en-US"/>
        </w:rPr>
        <w:t>As a solution to the assignment I had, I decided to create a simple web page of a homemade food shop application, in which the user can choose a meal they would like to order. They have 4 options to choose between - breakfast, lunch, dinner, and dessert. These 4 options are placed at the top left corner of the screen and when the user clicks at one of the menu buttons, respective items will be shown.</w:t>
      </w:r>
    </w:p>
    <w:p w:rsidR="00776EAA" w:rsidRPr="00101171" w:rsidRDefault="00776EAA" w:rsidP="00A43E86">
      <w:bookmarkStart w:id="0" w:name="_GoBack"/>
      <w:bookmarkEnd w:id="0"/>
    </w:p>
    <w:p w:rsidR="00A43E86" w:rsidRPr="00B01946" w:rsidRDefault="00B01946" w:rsidP="00B01946">
      <w:pPr>
        <w:pStyle w:val="a7"/>
        <w:numPr>
          <w:ilvl w:val="0"/>
          <w:numId w:val="1"/>
        </w:numPr>
        <w:rPr>
          <w:rFonts w:ascii="Lucida Sans" w:hAnsi="Lucida Sans"/>
          <w:b/>
          <w:bCs/>
          <w:lang w:val="en-US"/>
        </w:rPr>
      </w:pPr>
      <w:r w:rsidRPr="00B01946">
        <w:rPr>
          <w:rFonts w:ascii="Lucida Sans" w:hAnsi="Lucida Sans"/>
          <w:b/>
          <w:bCs/>
          <w:lang w:val="en-US"/>
        </w:rPr>
        <w:t xml:space="preserve">Functionality </w:t>
      </w:r>
    </w:p>
    <w:p w:rsidR="00776EAA" w:rsidRPr="00776EAA" w:rsidRDefault="00776EAA" w:rsidP="00776EAA">
      <w:pPr>
        <w:rPr>
          <w:rFonts w:ascii="Lucida Sans" w:hAnsi="Lucida Sans"/>
          <w:lang w:val="en-US"/>
        </w:rPr>
      </w:pPr>
      <w:r w:rsidRPr="00776EAA">
        <w:rPr>
          <w:rFonts w:ascii="Lucida Sans" w:hAnsi="Lucida Sans"/>
          <w:lang w:val="en-US"/>
        </w:rPr>
        <w:t xml:space="preserve">To create my project, I used JavaScript and jQuery, as well as HTML and CSS. </w:t>
      </w:r>
    </w:p>
    <w:p w:rsidR="00776EAA" w:rsidRPr="00776EAA" w:rsidRDefault="00776EAA" w:rsidP="00776EAA">
      <w:pPr>
        <w:rPr>
          <w:rFonts w:ascii="Lucida Sans" w:hAnsi="Lucida Sans"/>
          <w:lang w:val="en-US"/>
        </w:rPr>
      </w:pPr>
      <w:r w:rsidRPr="00776EAA">
        <w:rPr>
          <w:rFonts w:ascii="Lucida Sans" w:hAnsi="Lucida Sans"/>
          <w:lang w:val="en-US"/>
        </w:rPr>
        <w:t xml:space="preserve">The items from the array I created are displayed in CSS stylized cards. Each card shows the most relevant to the user information – A photo and the name of the meal, the price, and a number of the portions left, as well as a random number generated as a delivery time. </w:t>
      </w:r>
    </w:p>
    <w:p w:rsidR="00B01946" w:rsidRPr="00CF157D" w:rsidRDefault="00776EAA" w:rsidP="00776EAA">
      <w:pPr>
        <w:rPr>
          <w:rFonts w:ascii="Lucida Sans" w:hAnsi="Lucida Sans"/>
          <w:lang w:val="en-US"/>
        </w:rPr>
      </w:pPr>
      <w:r w:rsidRPr="00776EAA">
        <w:rPr>
          <w:rFonts w:ascii="Lucida Sans" w:hAnsi="Lucida Sans"/>
          <w:lang w:val="en-US"/>
        </w:rPr>
        <w:t>Apart from showing the number of the portions that are left on the meal card, I decided to place a red strip with the text “Sold Out” to each element that has a number 0 as a number of the items in stock. I decided to do this because it distinguishes the items in and out of stock more clearly.</w:t>
      </w:r>
    </w:p>
    <w:sectPr w:rsidR="00B01946" w:rsidRPr="00CF157D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6A3E" w:rsidRDefault="006A6A3E" w:rsidP="00F01C4E">
      <w:pPr>
        <w:spacing w:after="0" w:line="240" w:lineRule="auto"/>
      </w:pPr>
      <w:r>
        <w:separator/>
      </w:r>
    </w:p>
  </w:endnote>
  <w:endnote w:type="continuationSeparator" w:id="0">
    <w:p w:rsidR="006A6A3E" w:rsidRDefault="006A6A3E" w:rsidP="00F01C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6A3E" w:rsidRDefault="006A6A3E" w:rsidP="00F01C4E">
      <w:pPr>
        <w:spacing w:after="0" w:line="240" w:lineRule="auto"/>
      </w:pPr>
      <w:r>
        <w:separator/>
      </w:r>
    </w:p>
  </w:footnote>
  <w:footnote w:type="continuationSeparator" w:id="0">
    <w:p w:rsidR="006A6A3E" w:rsidRDefault="006A6A3E" w:rsidP="00F01C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01C4E" w:rsidRDefault="00F01C4E" w:rsidP="00F01C4E">
    <w:pPr>
      <w:pStyle w:val="a3"/>
      <w:tabs>
        <w:tab w:val="clear" w:pos="4536"/>
        <w:tab w:val="clear" w:pos="9072"/>
        <w:tab w:val="left" w:pos="1452"/>
      </w:tabs>
      <w:jc w:val="center"/>
      <w:rPr>
        <w:rFonts w:ascii="Lucida Sans" w:hAnsi="Lucida Sans"/>
        <w:b/>
        <w:bCs/>
        <w:sz w:val="40"/>
        <w:szCs w:val="40"/>
        <w:lang w:val="en-US"/>
      </w:rPr>
    </w:pPr>
    <w:r w:rsidRPr="00F01C4E">
      <w:rPr>
        <w:rFonts w:ascii="Lucida Sans" w:hAnsi="Lucida Sans"/>
        <w:b/>
        <w:bCs/>
        <w:sz w:val="40"/>
        <w:szCs w:val="40"/>
        <w:lang w:val="en-US"/>
      </w:rPr>
      <w:t>Online food shop – sample project</w:t>
    </w:r>
  </w:p>
  <w:p w:rsidR="00F01C4E" w:rsidRPr="00F01C4E" w:rsidRDefault="00F01C4E" w:rsidP="00F01C4E">
    <w:pPr>
      <w:pStyle w:val="a3"/>
      <w:tabs>
        <w:tab w:val="clear" w:pos="4536"/>
        <w:tab w:val="clear" w:pos="9072"/>
        <w:tab w:val="left" w:pos="1452"/>
      </w:tabs>
      <w:jc w:val="center"/>
      <w:rPr>
        <w:rFonts w:ascii="Lucida Sans" w:hAnsi="Lucida Sans"/>
        <w:sz w:val="36"/>
        <w:szCs w:val="36"/>
        <w:lang w:val="en-US"/>
      </w:rPr>
    </w:pPr>
    <w:r w:rsidRPr="00F01C4E">
      <w:rPr>
        <w:rFonts w:ascii="Lucida Sans" w:hAnsi="Lucida Sans"/>
        <w:sz w:val="36"/>
        <w:szCs w:val="36"/>
        <w:lang w:val="en-US"/>
      </w:rPr>
      <w:t xml:space="preserve">Project descriptio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DA101E"/>
    <w:multiLevelType w:val="hybridMultilevel"/>
    <w:tmpl w:val="090EA796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revisionView w:inkAnnotation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jOzMDA2MLQ0NDJX0lEKTi0uzszPAykwrAUAhXfTNywAAAA="/>
  </w:docVars>
  <w:rsids>
    <w:rsidRoot w:val="005C51B3"/>
    <w:rsid w:val="00101171"/>
    <w:rsid w:val="00274959"/>
    <w:rsid w:val="005C51B3"/>
    <w:rsid w:val="006A6A3E"/>
    <w:rsid w:val="00776EAA"/>
    <w:rsid w:val="00A43E86"/>
    <w:rsid w:val="00B01946"/>
    <w:rsid w:val="00CF157D"/>
    <w:rsid w:val="00D016A2"/>
    <w:rsid w:val="00DB716B"/>
    <w:rsid w:val="00EC109C"/>
    <w:rsid w:val="00F01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2AD41A"/>
  <w15:chartTrackingRefBased/>
  <w15:docId w15:val="{A0E8D459-E49A-4B23-99A9-82DBBBC62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01C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F01C4E"/>
  </w:style>
  <w:style w:type="paragraph" w:styleId="a5">
    <w:name w:val="footer"/>
    <w:basedOn w:val="a"/>
    <w:link w:val="a6"/>
    <w:uiPriority w:val="99"/>
    <w:unhideWhenUsed/>
    <w:rsid w:val="00F01C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F01C4E"/>
  </w:style>
  <w:style w:type="paragraph" w:styleId="a7">
    <w:name w:val="List Paragraph"/>
    <w:basedOn w:val="a"/>
    <w:uiPriority w:val="34"/>
    <w:qFormat/>
    <w:rsid w:val="00B019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zhulia Bogdanova</dc:creator>
  <cp:keywords/>
  <dc:description/>
  <cp:lastModifiedBy>Dzhulia Bogdanova</cp:lastModifiedBy>
  <cp:revision>4</cp:revision>
  <dcterms:created xsi:type="dcterms:W3CDTF">2020-09-07T07:17:00Z</dcterms:created>
  <dcterms:modified xsi:type="dcterms:W3CDTF">2020-09-07T08:19:00Z</dcterms:modified>
</cp:coreProperties>
</file>